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697660" w14:textId="29E9A50D" w:rsidR="00D47E06" w:rsidRDefault="00F27A83" w:rsidP="00EA5E65">
      <w:pPr>
        <w:jc w:val="center"/>
        <w:rPr>
          <w:rFonts w:ascii="Times New Roman" w:hAnsi="Times New Roman" w:cs="Times New Roman"/>
          <w:b/>
          <w:u w:val="single"/>
        </w:rPr>
      </w:pPr>
      <w:r w:rsidRPr="009D7F7E">
        <w:rPr>
          <w:rFonts w:ascii="Times New Roman" w:hAnsi="Times New Roman" w:cs="Times New Roman"/>
          <w:b/>
          <w:u w:val="single"/>
        </w:rPr>
        <w:t xml:space="preserve">  </w:t>
      </w:r>
    </w:p>
    <w:p w14:paraId="133A56F9" w14:textId="77777777" w:rsidR="00751717" w:rsidRPr="00EA5E65" w:rsidRDefault="00751717" w:rsidP="00EA5E65">
      <w:pPr>
        <w:jc w:val="center"/>
        <w:rPr>
          <w:rFonts w:ascii="Times New Roman" w:hAnsi="Times New Roman" w:cs="Times New Roman"/>
          <w:b/>
          <w:u w:val="single"/>
          <w:lang w:val="en-IN"/>
        </w:rPr>
      </w:pPr>
      <w:bookmarkStart w:id="0" w:name="_GoBack"/>
      <w:bookmarkEnd w:id="0"/>
    </w:p>
    <w:p w14:paraId="0A8A263B" w14:textId="792A30DC" w:rsidR="00314CCC" w:rsidRPr="009D7F7E" w:rsidRDefault="00314CCC" w:rsidP="00314CC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D7F7E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M.Sc.  </w:t>
      </w:r>
      <w:r w:rsidR="00195D6E">
        <w:rPr>
          <w:rFonts w:ascii="Times New Roman" w:hAnsi="Times New Roman" w:cs="Times New Roman"/>
          <w:b/>
          <w:sz w:val="28"/>
          <w:szCs w:val="28"/>
          <w:u w:val="single"/>
        </w:rPr>
        <w:t>2</w:t>
      </w:r>
      <w:r w:rsidR="00195D6E" w:rsidRPr="00195D6E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nd</w:t>
      </w:r>
      <w:r w:rsidR="00195D6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9D7F7E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9D7F7E">
        <w:rPr>
          <w:rFonts w:ascii="Times New Roman" w:hAnsi="Times New Roman" w:cs="Times New Roman"/>
          <w:b/>
          <w:sz w:val="28"/>
          <w:szCs w:val="28"/>
          <w:u w:val="single"/>
        </w:rPr>
        <w:t xml:space="preserve">(PHYSICS) FOR THE SESSION </w:t>
      </w:r>
      <w:r w:rsidR="00CF160B">
        <w:rPr>
          <w:rFonts w:ascii="Times New Roman" w:hAnsi="Times New Roman" w:cs="Times New Roman"/>
          <w:b/>
          <w:sz w:val="28"/>
          <w:szCs w:val="28"/>
          <w:u w:val="single"/>
        </w:rPr>
        <w:t>2023-2024</w:t>
      </w:r>
    </w:p>
    <w:p w14:paraId="70E9596E" w14:textId="77777777" w:rsidR="00314CCC" w:rsidRPr="009D7F7E" w:rsidRDefault="00314CCC" w:rsidP="00314CCC">
      <w:pPr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14:paraId="4318D369" w14:textId="485B9045" w:rsidR="00314CCC" w:rsidRPr="009D7F7E" w:rsidRDefault="00314CCC" w:rsidP="00314CCC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W.E.F</w:t>
      </w:r>
      <w:r w:rsidR="000756A6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. </w:t>
      </w:r>
      <w:r w:rsidR="00D14B3C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05</w:t>
      </w:r>
      <w:r w:rsidR="00D14B3C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="00D14B3C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02.2024</w:t>
      </w:r>
    </w:p>
    <w:p w14:paraId="2A734620" w14:textId="77777777" w:rsidR="00314CCC" w:rsidRPr="009D7F7E" w:rsidRDefault="00314CCC" w:rsidP="00314CCC">
      <w:pPr>
        <w:jc w:val="right"/>
        <w:rPr>
          <w:rFonts w:ascii="Times New Roman" w:hAnsi="Times New Roman" w:cs="Times New Roman"/>
        </w:rPr>
      </w:pPr>
    </w:p>
    <w:tbl>
      <w:tblPr>
        <w:tblW w:w="13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2"/>
        <w:gridCol w:w="1424"/>
        <w:gridCol w:w="1689"/>
        <w:gridCol w:w="1571"/>
        <w:gridCol w:w="1601"/>
        <w:gridCol w:w="1376"/>
        <w:gridCol w:w="1600"/>
        <w:gridCol w:w="1560"/>
        <w:gridCol w:w="1518"/>
      </w:tblGrid>
      <w:tr w:rsidR="00314CCC" w:rsidRPr="009D7F7E" w14:paraId="632C2DB9" w14:textId="3B1B2037" w:rsidTr="00D47E06">
        <w:trPr>
          <w:trHeight w:val="465"/>
          <w:jc w:val="center"/>
        </w:trPr>
        <w:tc>
          <w:tcPr>
            <w:tcW w:w="1512" w:type="dxa"/>
          </w:tcPr>
          <w:p w14:paraId="23561171" w14:textId="77777777" w:rsidR="00314CCC" w:rsidRPr="009D7F7E" w:rsidRDefault="00314CCC" w:rsidP="00C46B7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424" w:type="dxa"/>
            <w:vAlign w:val="center"/>
          </w:tcPr>
          <w:p w14:paraId="37E7F165" w14:textId="443C771C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9:00-10:0</w:t>
            </w:r>
            <w:r w:rsidR="00314CCC" w:rsidRPr="009D7F7E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689" w:type="dxa"/>
            <w:vAlign w:val="center"/>
          </w:tcPr>
          <w:p w14:paraId="58248542" w14:textId="46E368E4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10:00 -11.0</w:t>
            </w:r>
            <w:r w:rsidR="00314CCC" w:rsidRPr="009D7F7E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571" w:type="dxa"/>
            <w:vAlign w:val="center"/>
          </w:tcPr>
          <w:p w14:paraId="0C191F74" w14:textId="58A65BCE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11.00-12.0</w:t>
            </w:r>
            <w:r w:rsidR="00314CCC" w:rsidRPr="009D7F7E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01" w:type="dxa"/>
            <w:vAlign w:val="center"/>
          </w:tcPr>
          <w:p w14:paraId="3AD85CE3" w14:textId="55AF69BD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12.00 -1:0</w:t>
            </w:r>
            <w:r w:rsidR="00314CCC" w:rsidRPr="009D7F7E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376" w:type="dxa"/>
            <w:vAlign w:val="center"/>
          </w:tcPr>
          <w:p w14:paraId="19704FB4" w14:textId="5081924A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1:00-2.0</w:t>
            </w:r>
            <w:r w:rsidR="00314CCC" w:rsidRPr="009D7F7E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00" w:type="dxa"/>
            <w:vAlign w:val="center"/>
          </w:tcPr>
          <w:p w14:paraId="04AE5AB3" w14:textId="41B6A937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2.00-3:0</w:t>
            </w:r>
            <w:r w:rsidR="00314CCC" w:rsidRPr="009D7F7E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60" w:type="dxa"/>
            <w:vAlign w:val="center"/>
          </w:tcPr>
          <w:p w14:paraId="2FDA423F" w14:textId="2A5CD595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3:00 - 4:0</w:t>
            </w:r>
            <w:r w:rsidR="00314CCC" w:rsidRPr="009D7F7E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18" w:type="dxa"/>
            <w:vAlign w:val="center"/>
          </w:tcPr>
          <w:p w14:paraId="1AAFAD08" w14:textId="1C4275D1" w:rsidR="00314CCC" w:rsidRPr="009D7F7E" w:rsidRDefault="003C63EA" w:rsidP="00FD13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F673AD" w:rsidRPr="009D7F7E" w14:paraId="4C721D8B" w14:textId="608DD795" w:rsidTr="00F673AD">
        <w:trPr>
          <w:trHeight w:val="428"/>
          <w:jc w:val="center"/>
        </w:trPr>
        <w:tc>
          <w:tcPr>
            <w:tcW w:w="1512" w:type="dxa"/>
            <w:vAlign w:val="center"/>
          </w:tcPr>
          <w:p w14:paraId="30E2ECF2" w14:textId="77777777" w:rsidR="00F673AD" w:rsidRPr="009D7F7E" w:rsidRDefault="00F673AD" w:rsidP="00D47E0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424" w:type="dxa"/>
            <w:vAlign w:val="center"/>
          </w:tcPr>
          <w:p w14:paraId="0CA8D87C" w14:textId="1605C6BA" w:rsidR="00F673AD" w:rsidRPr="009D7F7E" w:rsidRDefault="00F673AD" w:rsidP="00D47E06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9" w:type="dxa"/>
            <w:vAlign w:val="center"/>
          </w:tcPr>
          <w:p w14:paraId="4485B4FC" w14:textId="1D8C041F" w:rsidR="00F673AD" w:rsidRPr="008D0A6C" w:rsidRDefault="00F673AD" w:rsidP="00EB5D6A">
            <w:pPr>
              <w:pStyle w:val="TableParagraph"/>
              <w:spacing w:line="360" w:lineRule="auto"/>
              <w:ind w:right="25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0A6C">
              <w:rPr>
                <w:rFonts w:ascii="Times New Roman" w:hAnsi="Times New Roman" w:cs="Times New Roman"/>
                <w:sz w:val="20"/>
                <w:szCs w:val="20"/>
              </w:rPr>
              <w:t>PSD</w:t>
            </w:r>
          </w:p>
        </w:tc>
        <w:tc>
          <w:tcPr>
            <w:tcW w:w="1571" w:type="dxa"/>
            <w:vAlign w:val="center"/>
          </w:tcPr>
          <w:p w14:paraId="587CFA44" w14:textId="318D905E" w:rsidR="00F673AD" w:rsidRPr="008D0A6C" w:rsidRDefault="00F673AD" w:rsidP="00D47E06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0A6C">
              <w:rPr>
                <w:rFonts w:ascii="Times New Roman" w:hAnsi="Times New Roman" w:cs="Times New Roman"/>
                <w:sz w:val="20"/>
                <w:szCs w:val="20"/>
              </w:rPr>
              <w:t>PSD</w:t>
            </w:r>
          </w:p>
        </w:tc>
        <w:tc>
          <w:tcPr>
            <w:tcW w:w="1601" w:type="dxa"/>
            <w:vAlign w:val="center"/>
          </w:tcPr>
          <w:p w14:paraId="4D99F0EC" w14:textId="06375055" w:rsidR="00F673AD" w:rsidRPr="008D0A6C" w:rsidRDefault="00F673AD" w:rsidP="00D47E06">
            <w:pPr>
              <w:pStyle w:val="TableParagraph"/>
              <w:spacing w:line="360" w:lineRule="auto"/>
              <w:ind w:right="25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6" w:type="dxa"/>
            <w:vMerge w:val="restart"/>
            <w:shd w:val="clear" w:color="auto" w:fill="FFFF00"/>
            <w:vAlign w:val="center"/>
          </w:tcPr>
          <w:p w14:paraId="25BC6EFE" w14:textId="68297891" w:rsidR="00F673AD" w:rsidRPr="002C45E3" w:rsidRDefault="002C45E3" w:rsidP="00D47E06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b/>
              </w:rPr>
            </w:pPr>
            <w:r w:rsidRPr="002C45E3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600" w:type="dxa"/>
            <w:vAlign w:val="center"/>
          </w:tcPr>
          <w:p w14:paraId="48FAD745" w14:textId="66C3AC8D" w:rsidR="00F673AD" w:rsidRPr="005F3220" w:rsidRDefault="00F673AD" w:rsidP="005F3220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QM – II</w:t>
            </w:r>
          </w:p>
        </w:tc>
        <w:tc>
          <w:tcPr>
            <w:tcW w:w="1560" w:type="dxa"/>
            <w:vAlign w:val="center"/>
          </w:tcPr>
          <w:p w14:paraId="5A215977" w14:textId="7D7AD922" w:rsidR="00F673AD" w:rsidRPr="005F3220" w:rsidRDefault="00F673AD" w:rsidP="005F3220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QM – II</w:t>
            </w:r>
          </w:p>
        </w:tc>
        <w:tc>
          <w:tcPr>
            <w:tcW w:w="1518" w:type="dxa"/>
            <w:vAlign w:val="center"/>
          </w:tcPr>
          <w:p w14:paraId="3C945A80" w14:textId="47216683" w:rsidR="00F673AD" w:rsidRPr="005F3220" w:rsidRDefault="00F673AD" w:rsidP="005F3220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</w:p>
        </w:tc>
      </w:tr>
      <w:tr w:rsidR="00F673AD" w:rsidRPr="009D7F7E" w14:paraId="1A53BAAE" w14:textId="2260C581" w:rsidTr="00F673AD">
        <w:trPr>
          <w:trHeight w:val="420"/>
          <w:jc w:val="center"/>
        </w:trPr>
        <w:tc>
          <w:tcPr>
            <w:tcW w:w="1512" w:type="dxa"/>
            <w:vAlign w:val="center"/>
          </w:tcPr>
          <w:p w14:paraId="50E44C3D" w14:textId="0E0D18DD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24" w:type="dxa"/>
            <w:vAlign w:val="center"/>
          </w:tcPr>
          <w:p w14:paraId="614DABD5" w14:textId="76A593A0" w:rsidR="00F673AD" w:rsidRPr="009D7F7E" w:rsidRDefault="00F673AD" w:rsidP="008D0A6C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9" w:type="dxa"/>
            <w:vAlign w:val="center"/>
          </w:tcPr>
          <w:p w14:paraId="7BC5E4E4" w14:textId="2915EDB1" w:rsidR="00F673AD" w:rsidRPr="009D7F7E" w:rsidRDefault="00F673AD" w:rsidP="008D0A6C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2A5E7D">
              <w:rPr>
                <w:rFonts w:ascii="Times New Roman" w:hAnsi="Times New Roman"/>
                <w:sz w:val="20"/>
                <w:szCs w:val="20"/>
              </w:rPr>
              <w:t>EMO</w:t>
            </w:r>
            <w:r w:rsidRPr="002A5E7D">
              <w:rPr>
                <w:rFonts w:ascii="Times New Roman" w:hAnsi="Times New Roman"/>
                <w:szCs w:val="20"/>
              </w:rPr>
              <w:t xml:space="preserve"> </w:t>
            </w:r>
            <w:r w:rsidRPr="002A5E7D">
              <w:rPr>
                <w:rFonts w:ascii="Times New Roman" w:hAnsi="Times New Roman"/>
                <w:sz w:val="20"/>
                <w:szCs w:val="20"/>
              </w:rPr>
              <w:t>L</w:t>
            </w:r>
            <w:r w:rsidRPr="002A5E7D">
              <w:rPr>
                <w:rFonts w:ascii="Times New Roman" w:hAnsi="Times New Roman"/>
                <w:szCs w:val="20"/>
              </w:rPr>
              <w:t>ab</w:t>
            </w:r>
          </w:p>
        </w:tc>
        <w:tc>
          <w:tcPr>
            <w:tcW w:w="1571" w:type="dxa"/>
            <w:vAlign w:val="center"/>
          </w:tcPr>
          <w:p w14:paraId="71EAE8D9" w14:textId="26B18927" w:rsidR="00F673AD" w:rsidRPr="009D7F7E" w:rsidRDefault="00F673AD" w:rsidP="008D0A6C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2A5E7D">
              <w:rPr>
                <w:rFonts w:ascii="Times New Roman" w:hAnsi="Times New Roman"/>
                <w:sz w:val="20"/>
                <w:szCs w:val="20"/>
              </w:rPr>
              <w:t>EM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A5E7D">
              <w:rPr>
                <w:rFonts w:ascii="Times New Roman" w:hAnsi="Times New Roman"/>
                <w:sz w:val="20"/>
                <w:szCs w:val="20"/>
              </w:rPr>
              <w:t>L</w:t>
            </w:r>
            <w:r w:rsidRPr="002A5E7D">
              <w:rPr>
                <w:rFonts w:ascii="Times New Roman" w:hAnsi="Times New Roman"/>
                <w:szCs w:val="20"/>
              </w:rPr>
              <w:t>ab</w:t>
            </w:r>
          </w:p>
        </w:tc>
        <w:tc>
          <w:tcPr>
            <w:tcW w:w="1601" w:type="dxa"/>
            <w:vAlign w:val="center"/>
          </w:tcPr>
          <w:p w14:paraId="5BF3CDEF" w14:textId="144C1D36" w:rsidR="00F673AD" w:rsidRPr="009D7F7E" w:rsidRDefault="00F673AD" w:rsidP="008D0A6C">
            <w:pPr>
              <w:pStyle w:val="TableParagraph"/>
              <w:spacing w:line="360" w:lineRule="auto"/>
              <w:ind w:right="167"/>
              <w:jc w:val="center"/>
              <w:rPr>
                <w:rFonts w:ascii="Times New Roman" w:hAnsi="Times New Roman" w:cs="Times New Roman"/>
              </w:rPr>
            </w:pPr>
            <w:r w:rsidRPr="002A5E7D">
              <w:rPr>
                <w:rFonts w:ascii="Times New Roman" w:hAnsi="Times New Roman"/>
                <w:sz w:val="20"/>
                <w:szCs w:val="20"/>
              </w:rPr>
              <w:t>EMO</w:t>
            </w:r>
            <w:r w:rsidRPr="002A5E7D">
              <w:rPr>
                <w:rFonts w:ascii="Times New Roman" w:hAnsi="Times New Roman"/>
                <w:szCs w:val="20"/>
              </w:rPr>
              <w:t xml:space="preserve"> </w:t>
            </w:r>
            <w:r w:rsidRPr="002A5E7D">
              <w:rPr>
                <w:rFonts w:ascii="Times New Roman" w:hAnsi="Times New Roman"/>
                <w:sz w:val="20"/>
                <w:szCs w:val="20"/>
              </w:rPr>
              <w:t>L</w:t>
            </w:r>
            <w:r w:rsidRPr="002A5E7D">
              <w:rPr>
                <w:rFonts w:ascii="Times New Roman" w:hAnsi="Times New Roman"/>
                <w:szCs w:val="20"/>
              </w:rPr>
              <w:t>ab</w:t>
            </w: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33302277" w14:textId="2181BFB6" w:rsidR="00F673AD" w:rsidRPr="00680A38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vAlign w:val="center"/>
          </w:tcPr>
          <w:p w14:paraId="58A7047F" w14:textId="283D2054" w:rsidR="00F673AD" w:rsidRPr="005F3220" w:rsidRDefault="00F673AD" w:rsidP="008D0A6C">
            <w:pPr>
              <w:pStyle w:val="TableParagraph"/>
              <w:spacing w:line="360" w:lineRule="auto"/>
              <w:ind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9C4">
              <w:rPr>
                <w:rFonts w:ascii="Times New Roman" w:hAnsi="Times New Roman"/>
                <w:sz w:val="20"/>
                <w:szCs w:val="20"/>
              </w:rPr>
              <w:t>ELEC</w:t>
            </w:r>
          </w:p>
        </w:tc>
        <w:tc>
          <w:tcPr>
            <w:tcW w:w="1560" w:type="dxa"/>
            <w:vAlign w:val="center"/>
          </w:tcPr>
          <w:p w14:paraId="1A64711A" w14:textId="51F54BF9" w:rsidR="00F673AD" w:rsidRPr="005F3220" w:rsidRDefault="00F673AD" w:rsidP="008D0A6C">
            <w:pPr>
              <w:pStyle w:val="TableParagraph"/>
              <w:spacing w:line="360" w:lineRule="auto"/>
              <w:ind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9C4">
              <w:rPr>
                <w:rFonts w:ascii="Times New Roman" w:hAnsi="Times New Roman"/>
                <w:sz w:val="20"/>
                <w:szCs w:val="20"/>
              </w:rPr>
              <w:t>ELEC</w:t>
            </w:r>
          </w:p>
        </w:tc>
        <w:tc>
          <w:tcPr>
            <w:tcW w:w="1518" w:type="dxa"/>
            <w:vAlign w:val="center"/>
          </w:tcPr>
          <w:p w14:paraId="7585BA01" w14:textId="74ABF84E" w:rsidR="00F673AD" w:rsidRPr="005F3220" w:rsidRDefault="00F673AD" w:rsidP="008D0A6C">
            <w:pPr>
              <w:pStyle w:val="TableParagraph"/>
              <w:spacing w:line="360" w:lineRule="auto"/>
              <w:ind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</w:p>
        </w:tc>
      </w:tr>
      <w:tr w:rsidR="00F673AD" w:rsidRPr="009D7F7E" w14:paraId="66D8FB81" w14:textId="263DB7E5" w:rsidTr="00F673AD">
        <w:trPr>
          <w:trHeight w:val="399"/>
          <w:jc w:val="center"/>
        </w:trPr>
        <w:tc>
          <w:tcPr>
            <w:tcW w:w="1512" w:type="dxa"/>
            <w:vAlign w:val="center"/>
          </w:tcPr>
          <w:p w14:paraId="192D5C96" w14:textId="77777777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24" w:type="dxa"/>
            <w:vAlign w:val="center"/>
          </w:tcPr>
          <w:p w14:paraId="7C45A2E2" w14:textId="558A1A06" w:rsidR="00F673AD" w:rsidRPr="009D7F7E" w:rsidRDefault="00F673AD" w:rsidP="008D0A6C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9" w:type="dxa"/>
            <w:vAlign w:val="center"/>
          </w:tcPr>
          <w:p w14:paraId="1686A161" w14:textId="55710857" w:rsidR="00F673AD" w:rsidRPr="009D7F7E" w:rsidRDefault="008A70F4" w:rsidP="008A70F4">
            <w:pPr>
              <w:pStyle w:val="TableParagraph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     </w:t>
            </w:r>
            <w:r w:rsidR="00F673AD" w:rsidRPr="009A3008">
              <w:rPr>
                <w:rFonts w:ascii="Times New Roman" w:hAnsi="Times New Roman"/>
                <w:sz w:val="20"/>
                <w:szCs w:val="20"/>
              </w:rPr>
              <w:t>QM – II</w:t>
            </w:r>
          </w:p>
        </w:tc>
        <w:tc>
          <w:tcPr>
            <w:tcW w:w="1571" w:type="dxa"/>
            <w:vAlign w:val="center"/>
          </w:tcPr>
          <w:p w14:paraId="45E9C1A8" w14:textId="4D825334" w:rsidR="00F673AD" w:rsidRPr="009D7F7E" w:rsidRDefault="008A70F4" w:rsidP="008A70F4">
            <w:pPr>
              <w:pStyle w:val="TableParagraph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 xml:space="preserve">       </w:t>
            </w:r>
            <w:r w:rsidR="00F673AD" w:rsidRPr="009A3008">
              <w:rPr>
                <w:rFonts w:ascii="Times New Roman" w:hAnsi="Times New Roman"/>
                <w:sz w:val="20"/>
                <w:szCs w:val="20"/>
              </w:rPr>
              <w:t>QM – II</w:t>
            </w:r>
          </w:p>
        </w:tc>
        <w:tc>
          <w:tcPr>
            <w:tcW w:w="1601" w:type="dxa"/>
            <w:vAlign w:val="center"/>
          </w:tcPr>
          <w:p w14:paraId="33B72572" w14:textId="131192DD" w:rsidR="00F673AD" w:rsidRPr="009D7F7E" w:rsidRDefault="00F673AD" w:rsidP="008D0A6C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142450F9" w14:textId="010370DA" w:rsidR="00F673AD" w:rsidRPr="00D47E06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vAlign w:val="center"/>
          </w:tcPr>
          <w:p w14:paraId="504309AB" w14:textId="16E746E5" w:rsidR="00F673AD" w:rsidRPr="005F3220" w:rsidRDefault="00F673AD" w:rsidP="008D0A6C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1560" w:type="dxa"/>
            <w:vAlign w:val="center"/>
          </w:tcPr>
          <w:p w14:paraId="36D6BB37" w14:textId="41976C9A" w:rsidR="00F673AD" w:rsidRPr="005F3220" w:rsidRDefault="00F673AD" w:rsidP="008D0A6C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1518" w:type="dxa"/>
            <w:vAlign w:val="center"/>
          </w:tcPr>
          <w:p w14:paraId="28C485AA" w14:textId="4335C640" w:rsidR="00F673AD" w:rsidRPr="005F3220" w:rsidRDefault="00F673AD" w:rsidP="008D0A6C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</w:t>
            </w:r>
            <w:r w:rsidRPr="006B59C4">
              <w:rPr>
                <w:rFonts w:ascii="Times New Roman" w:hAnsi="Times New Roman"/>
                <w:sz w:val="20"/>
                <w:szCs w:val="20"/>
              </w:rPr>
              <w:t>ELEC</w:t>
            </w:r>
            <w:r w:rsidRPr="005F3220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)</w:t>
            </w:r>
          </w:p>
        </w:tc>
      </w:tr>
      <w:tr w:rsidR="00F673AD" w:rsidRPr="009D7F7E" w14:paraId="185727FC" w14:textId="16488A73" w:rsidTr="00F673AD">
        <w:trPr>
          <w:trHeight w:val="447"/>
          <w:jc w:val="center"/>
        </w:trPr>
        <w:tc>
          <w:tcPr>
            <w:tcW w:w="1512" w:type="dxa"/>
            <w:vAlign w:val="center"/>
          </w:tcPr>
          <w:p w14:paraId="2D356B7E" w14:textId="77777777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24" w:type="dxa"/>
            <w:vAlign w:val="center"/>
          </w:tcPr>
          <w:p w14:paraId="75697C43" w14:textId="491D5AF5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9" w:type="dxa"/>
            <w:vAlign w:val="center"/>
          </w:tcPr>
          <w:p w14:paraId="6AD11F15" w14:textId="7D4F2642" w:rsidR="00F673AD" w:rsidRPr="009D7F7E" w:rsidRDefault="00F673AD" w:rsidP="008D0A6C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1" w:type="dxa"/>
            <w:vAlign w:val="center"/>
          </w:tcPr>
          <w:p w14:paraId="73A2557F" w14:textId="7B4E1381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1" w:type="dxa"/>
            <w:vAlign w:val="center"/>
          </w:tcPr>
          <w:p w14:paraId="35B6E67E" w14:textId="280B5C8F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90CDB">
              <w:rPr>
                <w:rFonts w:ascii="Times New Roman" w:hAnsi="Times New Roman"/>
                <w:sz w:val="20"/>
                <w:szCs w:val="20"/>
              </w:rPr>
              <w:t>ET</w:t>
            </w: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44B54544" w14:textId="33DA13E8" w:rsidR="00F673AD" w:rsidRPr="00D47E06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vAlign w:val="center"/>
          </w:tcPr>
          <w:p w14:paraId="792F2534" w14:textId="34003597" w:rsidR="00F673AD" w:rsidRPr="005F3220" w:rsidRDefault="00F673AD" w:rsidP="008D0A6C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560" w:type="dxa"/>
            <w:vAlign w:val="center"/>
          </w:tcPr>
          <w:p w14:paraId="20B3447D" w14:textId="3DDB48EC" w:rsidR="00F673AD" w:rsidRPr="005F3220" w:rsidRDefault="00F673AD" w:rsidP="008D0A6C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SD</w:t>
            </w:r>
          </w:p>
        </w:tc>
        <w:tc>
          <w:tcPr>
            <w:tcW w:w="1518" w:type="dxa"/>
            <w:vAlign w:val="center"/>
          </w:tcPr>
          <w:p w14:paraId="77F42063" w14:textId="241A15AD" w:rsidR="00F673AD" w:rsidRPr="005F3220" w:rsidRDefault="00F673AD" w:rsidP="008D0A6C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PSD</w:t>
            </w:r>
          </w:p>
        </w:tc>
      </w:tr>
      <w:tr w:rsidR="00F673AD" w:rsidRPr="009D7F7E" w14:paraId="770ADFBB" w14:textId="6B8B6229" w:rsidTr="00F673AD">
        <w:trPr>
          <w:trHeight w:val="396"/>
          <w:jc w:val="center"/>
        </w:trPr>
        <w:tc>
          <w:tcPr>
            <w:tcW w:w="1512" w:type="dxa"/>
            <w:vAlign w:val="center"/>
          </w:tcPr>
          <w:p w14:paraId="62A5A757" w14:textId="77777777" w:rsidR="00F673AD" w:rsidRPr="009D7F7E" w:rsidRDefault="00F673AD" w:rsidP="008D0A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424" w:type="dxa"/>
            <w:vAlign w:val="center"/>
          </w:tcPr>
          <w:p w14:paraId="0811A8AC" w14:textId="7C0D0860" w:rsidR="00F673AD" w:rsidRPr="009D7F7E" w:rsidRDefault="00F673AD" w:rsidP="008D0A6C">
            <w:pPr>
              <w:pStyle w:val="TableParagraph"/>
              <w:spacing w:line="360" w:lineRule="auto"/>
              <w:ind w:left="562" w:hanging="562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9" w:type="dxa"/>
            <w:vAlign w:val="center"/>
          </w:tcPr>
          <w:p w14:paraId="28808FD3" w14:textId="285A67CA" w:rsidR="00F673AD" w:rsidRPr="009D7F7E" w:rsidRDefault="00F673AD" w:rsidP="008D0A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 Lab</w:t>
            </w:r>
          </w:p>
        </w:tc>
        <w:tc>
          <w:tcPr>
            <w:tcW w:w="1571" w:type="dxa"/>
            <w:vAlign w:val="center"/>
          </w:tcPr>
          <w:p w14:paraId="671A541D" w14:textId="59F03B83" w:rsidR="00F673AD" w:rsidRPr="009D7F7E" w:rsidRDefault="00F673AD" w:rsidP="008D0A6C">
            <w:pPr>
              <w:jc w:val="center"/>
              <w:rPr>
                <w:rFonts w:ascii="Times New Roman" w:hAnsi="Times New Roman" w:cs="Times New Roman"/>
                <w:strike/>
                <w:color w:val="FF0000"/>
              </w:rPr>
            </w:pPr>
            <w:r>
              <w:rPr>
                <w:rFonts w:ascii="Times New Roman" w:hAnsi="Times New Roman" w:cs="Times New Roman"/>
              </w:rPr>
              <w:t>BE Lab</w:t>
            </w:r>
          </w:p>
        </w:tc>
        <w:tc>
          <w:tcPr>
            <w:tcW w:w="1601" w:type="dxa"/>
            <w:vAlign w:val="center"/>
          </w:tcPr>
          <w:p w14:paraId="7819BACB" w14:textId="7027FF2E" w:rsidR="00F673AD" w:rsidRPr="009D7F7E" w:rsidRDefault="00F673AD" w:rsidP="008D0A6C">
            <w:pPr>
              <w:jc w:val="center"/>
              <w:rPr>
                <w:rFonts w:ascii="Times New Roman" w:hAnsi="Times New Roman" w:cs="Times New Roman"/>
                <w:strike/>
                <w:color w:val="FF0000"/>
              </w:rPr>
            </w:pPr>
            <w:r>
              <w:rPr>
                <w:rFonts w:ascii="Times New Roman" w:hAnsi="Times New Roman" w:cs="Times New Roman"/>
              </w:rPr>
              <w:t>BE Lab</w:t>
            </w: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0E1FEAEC" w14:textId="604CC6D8" w:rsidR="00F673AD" w:rsidRPr="00D47E06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vAlign w:val="center"/>
          </w:tcPr>
          <w:p w14:paraId="798405DF" w14:textId="431C35D4" w:rsidR="00F673AD" w:rsidRPr="005F3220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560" w:type="dxa"/>
            <w:vAlign w:val="center"/>
          </w:tcPr>
          <w:p w14:paraId="58E2274F" w14:textId="263527BA" w:rsidR="00F673AD" w:rsidRPr="005F3220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518" w:type="dxa"/>
            <w:vAlign w:val="center"/>
          </w:tcPr>
          <w:p w14:paraId="5D41A3D2" w14:textId="190306BC" w:rsidR="00F673AD" w:rsidRPr="005F3220" w:rsidRDefault="00F673AD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</w:p>
        </w:tc>
      </w:tr>
      <w:tr w:rsidR="008D0A6C" w:rsidRPr="009D7F7E" w14:paraId="42E28E97" w14:textId="3A36A2E7" w:rsidTr="009D7F7E">
        <w:trPr>
          <w:trHeight w:val="57"/>
          <w:jc w:val="center"/>
        </w:trPr>
        <w:tc>
          <w:tcPr>
            <w:tcW w:w="1512" w:type="dxa"/>
            <w:vAlign w:val="center"/>
          </w:tcPr>
          <w:p w14:paraId="7736078F" w14:textId="77777777" w:rsidR="008D0A6C" w:rsidRPr="009D7F7E" w:rsidRDefault="008D0A6C" w:rsidP="008D0A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D7F7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2339" w:type="dxa"/>
            <w:gridSpan w:val="8"/>
            <w:shd w:val="clear" w:color="auto" w:fill="90DF41"/>
            <w:vAlign w:val="center"/>
          </w:tcPr>
          <w:p w14:paraId="5D145C2C" w14:textId="05B9A7DA" w:rsidR="008D0A6C" w:rsidRPr="005F3220" w:rsidRDefault="008D0A6C" w:rsidP="008D0A6C">
            <w:pPr>
              <w:pStyle w:val="TableParagraph"/>
              <w:spacing w:line="360" w:lineRule="auto"/>
              <w:ind w:left="562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3220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722F21BB" w14:textId="77777777" w:rsidR="00314CCC" w:rsidRPr="009D7F7E" w:rsidRDefault="00314CCC" w:rsidP="009D7F7E">
      <w:pPr>
        <w:jc w:val="both"/>
        <w:rPr>
          <w:rFonts w:ascii="Times New Roman" w:hAnsi="Times New Roman" w:cs="Times New Roman"/>
        </w:rPr>
        <w:sectPr w:rsidR="00314CCC" w:rsidRPr="009D7F7E" w:rsidSect="00781057">
          <w:headerReference w:type="default" r:id="rId7"/>
          <w:type w:val="continuous"/>
          <w:pgSz w:w="16838" w:h="11906" w:orient="landscape"/>
          <w:pgMar w:top="1440" w:right="1440" w:bottom="1135" w:left="1440" w:header="709" w:footer="709" w:gutter="0"/>
          <w:cols w:space="708"/>
          <w:docGrid w:linePitch="360"/>
        </w:sectPr>
      </w:pPr>
    </w:p>
    <w:p w14:paraId="152E0709" w14:textId="77777777" w:rsidR="00314CCC" w:rsidRPr="009D7F7E" w:rsidRDefault="00314CCC" w:rsidP="009D7F7E">
      <w:pPr>
        <w:rPr>
          <w:rFonts w:ascii="Times New Roman" w:hAnsi="Times New Roman" w:cs="Times New Roman"/>
          <w:szCs w:val="24"/>
        </w:rPr>
      </w:pPr>
    </w:p>
    <w:tbl>
      <w:tblPr>
        <w:tblStyle w:val="TableGrid"/>
        <w:tblW w:w="13041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5670"/>
        <w:gridCol w:w="5953"/>
      </w:tblGrid>
      <w:tr w:rsidR="00B90CDB" w:rsidRPr="00F673AD" w14:paraId="080002AB" w14:textId="77777777" w:rsidTr="009F055E">
        <w:trPr>
          <w:trHeight w:val="279"/>
        </w:trPr>
        <w:tc>
          <w:tcPr>
            <w:tcW w:w="1418" w:type="dxa"/>
            <w:vAlign w:val="center"/>
          </w:tcPr>
          <w:p w14:paraId="21D0A0BD" w14:textId="66EEFF33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SM</w:t>
            </w:r>
          </w:p>
        </w:tc>
        <w:tc>
          <w:tcPr>
            <w:tcW w:w="5670" w:type="dxa"/>
            <w:vAlign w:val="center"/>
          </w:tcPr>
          <w:p w14:paraId="5BB33C8A" w14:textId="019CDFA7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 w:rsidRPr="00F673A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TISTICAL MECHANICS</w:t>
            </w:r>
          </w:p>
        </w:tc>
        <w:tc>
          <w:tcPr>
            <w:tcW w:w="5953" w:type="dxa"/>
            <w:vAlign w:val="center"/>
          </w:tcPr>
          <w:p w14:paraId="062657B9" w14:textId="4EEBE639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="00467BEF" w:rsidRPr="00F673AD">
              <w:rPr>
                <w:rFonts w:ascii="Times New Roman" w:hAnsi="Times New Roman" w:cs="Times New Roman"/>
                <w:sz w:val="18"/>
                <w:szCs w:val="18"/>
              </w:rPr>
              <w:t>MRS. DIPIKA DASH</w:t>
            </w:r>
          </w:p>
        </w:tc>
      </w:tr>
      <w:tr w:rsidR="00B90CDB" w:rsidRPr="00F673AD" w14:paraId="24B99FEC" w14:textId="77777777" w:rsidTr="009F055E">
        <w:trPr>
          <w:trHeight w:val="279"/>
        </w:trPr>
        <w:tc>
          <w:tcPr>
            <w:tcW w:w="1418" w:type="dxa"/>
            <w:vAlign w:val="center"/>
          </w:tcPr>
          <w:p w14:paraId="0372FEEA" w14:textId="4077513B" w:rsidR="00B90CDB" w:rsidRPr="00F673AD" w:rsidRDefault="00D47E06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PSD</w:t>
            </w:r>
          </w:p>
        </w:tc>
        <w:tc>
          <w:tcPr>
            <w:tcW w:w="5670" w:type="dxa"/>
            <w:vAlign w:val="center"/>
          </w:tcPr>
          <w:p w14:paraId="6DAA1199" w14:textId="297A6747" w:rsidR="00B90CDB" w:rsidRPr="00F673AD" w:rsidRDefault="00B90CDB" w:rsidP="00F673A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: PHYSICS</w:t>
            </w:r>
            <w:r w:rsidR="00D47E06" w:rsidRPr="00F673AD">
              <w:rPr>
                <w:rFonts w:ascii="Times New Roman" w:hAnsi="Times New Roman"/>
                <w:sz w:val="18"/>
                <w:szCs w:val="18"/>
              </w:rPr>
              <w:t xml:space="preserve"> OF SEMICONDUCTOR DEVICES</w:t>
            </w:r>
          </w:p>
        </w:tc>
        <w:tc>
          <w:tcPr>
            <w:tcW w:w="5953" w:type="dxa"/>
            <w:vAlign w:val="center"/>
          </w:tcPr>
          <w:p w14:paraId="30721C6F" w14:textId="6EC0FC1A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 xml:space="preserve">: DR. </w:t>
            </w:r>
            <w:r w:rsidRPr="00F673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K.P.S.S. HEMBRAM</w:t>
            </w:r>
          </w:p>
        </w:tc>
      </w:tr>
      <w:tr w:rsidR="00B90CDB" w:rsidRPr="00F673AD" w14:paraId="7FB302C8" w14:textId="77777777" w:rsidTr="009F055E">
        <w:trPr>
          <w:trHeight w:val="279"/>
        </w:trPr>
        <w:tc>
          <w:tcPr>
            <w:tcW w:w="1418" w:type="dxa"/>
            <w:vAlign w:val="center"/>
          </w:tcPr>
          <w:p w14:paraId="0038F329" w14:textId="632F7DC6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QM – II</w:t>
            </w:r>
          </w:p>
        </w:tc>
        <w:tc>
          <w:tcPr>
            <w:tcW w:w="5670" w:type="dxa"/>
            <w:vAlign w:val="center"/>
          </w:tcPr>
          <w:p w14:paraId="23D517E1" w14:textId="00989771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: QUANTUM MECHANICS – II</w:t>
            </w:r>
          </w:p>
        </w:tc>
        <w:tc>
          <w:tcPr>
            <w:tcW w:w="5953" w:type="dxa"/>
            <w:vAlign w:val="center"/>
          </w:tcPr>
          <w:p w14:paraId="4101DE1E" w14:textId="4AEBF6BE" w:rsidR="00B90CDB" w:rsidRPr="00F673AD" w:rsidRDefault="00B90CDB" w:rsidP="00F673AD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>: DR. PRACHI MOHANTY</w:t>
            </w:r>
          </w:p>
        </w:tc>
      </w:tr>
      <w:tr w:rsidR="00B90CDB" w:rsidRPr="00F673AD" w14:paraId="3A01BFED" w14:textId="77777777" w:rsidTr="009F055E">
        <w:trPr>
          <w:trHeight w:val="279"/>
        </w:trPr>
        <w:tc>
          <w:tcPr>
            <w:tcW w:w="1418" w:type="dxa"/>
            <w:vAlign w:val="center"/>
          </w:tcPr>
          <w:p w14:paraId="117EA35A" w14:textId="0CF7128D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ET</w:t>
            </w:r>
          </w:p>
        </w:tc>
        <w:tc>
          <w:tcPr>
            <w:tcW w:w="5670" w:type="dxa"/>
            <w:vAlign w:val="center"/>
          </w:tcPr>
          <w:p w14:paraId="424D6E5D" w14:textId="7FEBCDCD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: EXPERIMENTAL TECHNIQUES</w:t>
            </w:r>
          </w:p>
        </w:tc>
        <w:tc>
          <w:tcPr>
            <w:tcW w:w="5953" w:type="dxa"/>
            <w:vAlign w:val="center"/>
          </w:tcPr>
          <w:p w14:paraId="2F8FC83E" w14:textId="6E5D280B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>: DR. BABITA OJHA</w:t>
            </w:r>
          </w:p>
        </w:tc>
      </w:tr>
      <w:tr w:rsidR="00B90CDB" w:rsidRPr="00F673AD" w14:paraId="5ADCCA51" w14:textId="77777777" w:rsidTr="009F055E">
        <w:trPr>
          <w:trHeight w:val="279"/>
        </w:trPr>
        <w:tc>
          <w:tcPr>
            <w:tcW w:w="1418" w:type="dxa"/>
            <w:vAlign w:val="center"/>
          </w:tcPr>
          <w:p w14:paraId="702CB2EC" w14:textId="6094D969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ELEC</w:t>
            </w:r>
          </w:p>
        </w:tc>
        <w:tc>
          <w:tcPr>
            <w:tcW w:w="5670" w:type="dxa"/>
            <w:vAlign w:val="center"/>
          </w:tcPr>
          <w:p w14:paraId="7DD9010A" w14:textId="53EE29E6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: ELECTRONICS</w:t>
            </w:r>
          </w:p>
        </w:tc>
        <w:tc>
          <w:tcPr>
            <w:tcW w:w="5953" w:type="dxa"/>
            <w:vAlign w:val="center"/>
          </w:tcPr>
          <w:p w14:paraId="0909DFD6" w14:textId="52257768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>: DR. SAMITA PATTANAYAK</w:t>
            </w:r>
          </w:p>
        </w:tc>
      </w:tr>
      <w:tr w:rsidR="00B90CDB" w:rsidRPr="00F673AD" w14:paraId="3FB9DAC0" w14:textId="77777777" w:rsidTr="009F055E">
        <w:trPr>
          <w:trHeight w:val="297"/>
        </w:trPr>
        <w:tc>
          <w:tcPr>
            <w:tcW w:w="1418" w:type="dxa"/>
            <w:vAlign w:val="center"/>
          </w:tcPr>
          <w:p w14:paraId="634A5A65" w14:textId="4F8FB9AC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EMO</w:t>
            </w:r>
            <w:r w:rsidR="005D5BBD" w:rsidRPr="00F673A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673AD">
              <w:rPr>
                <w:rFonts w:ascii="Times New Roman" w:hAnsi="Times New Roman"/>
                <w:sz w:val="18"/>
                <w:szCs w:val="18"/>
              </w:rPr>
              <w:t>L</w:t>
            </w:r>
            <w:r w:rsidR="005D5BBD" w:rsidRPr="00F673AD">
              <w:rPr>
                <w:rFonts w:ascii="Times New Roman" w:hAnsi="Times New Roman"/>
                <w:sz w:val="18"/>
                <w:szCs w:val="18"/>
              </w:rPr>
              <w:t>ab</w:t>
            </w:r>
          </w:p>
        </w:tc>
        <w:tc>
          <w:tcPr>
            <w:tcW w:w="5670" w:type="dxa"/>
            <w:vAlign w:val="center"/>
          </w:tcPr>
          <w:p w14:paraId="367AADC8" w14:textId="3BE0B25D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 w:rsidRPr="00F673A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CTROMAGNETIC AND OPTICS LABORATORY</w:t>
            </w:r>
          </w:p>
        </w:tc>
        <w:tc>
          <w:tcPr>
            <w:tcW w:w="5953" w:type="dxa"/>
            <w:vAlign w:val="center"/>
          </w:tcPr>
          <w:p w14:paraId="1B69AA60" w14:textId="57B82C49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="005F3220" w:rsidRPr="00F673AD">
              <w:rPr>
                <w:rFonts w:ascii="Times New Roman" w:hAnsi="Times New Roman" w:cs="Times New Roman"/>
                <w:sz w:val="18"/>
                <w:szCs w:val="18"/>
              </w:rPr>
              <w:t xml:space="preserve">DR BIJAYLAXMI BISWAL, </w:t>
            </w:r>
            <w:r w:rsidR="008D0A6C" w:rsidRPr="00F673AD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r w:rsidR="008D0A6C" w:rsidRPr="00F673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K.P.S.S. HEMBRAM</w:t>
            </w:r>
          </w:p>
        </w:tc>
      </w:tr>
      <w:tr w:rsidR="00B90CDB" w:rsidRPr="00F673AD" w14:paraId="697511FB" w14:textId="77777777" w:rsidTr="009F055E">
        <w:trPr>
          <w:trHeight w:val="279"/>
        </w:trPr>
        <w:tc>
          <w:tcPr>
            <w:tcW w:w="1418" w:type="dxa"/>
            <w:vAlign w:val="center"/>
          </w:tcPr>
          <w:p w14:paraId="5809C23A" w14:textId="4EF27B74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/>
                <w:sz w:val="18"/>
                <w:szCs w:val="18"/>
              </w:rPr>
              <w:t>BE</w:t>
            </w:r>
            <w:r w:rsidR="005D5BBD" w:rsidRPr="00F673A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673AD">
              <w:rPr>
                <w:rFonts w:ascii="Times New Roman" w:hAnsi="Times New Roman"/>
                <w:sz w:val="18"/>
                <w:szCs w:val="18"/>
              </w:rPr>
              <w:t>L</w:t>
            </w:r>
            <w:r w:rsidR="005D5BBD" w:rsidRPr="00F673AD">
              <w:rPr>
                <w:rFonts w:ascii="Times New Roman" w:hAnsi="Times New Roman"/>
                <w:sz w:val="18"/>
                <w:szCs w:val="18"/>
              </w:rPr>
              <w:t>ab</w:t>
            </w:r>
          </w:p>
        </w:tc>
        <w:tc>
          <w:tcPr>
            <w:tcW w:w="5670" w:type="dxa"/>
            <w:vAlign w:val="center"/>
          </w:tcPr>
          <w:p w14:paraId="096D1A0B" w14:textId="1D8EF779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: </w:t>
            </w:r>
            <w:r w:rsidRPr="00F673A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SIC ELECTRONICS LABORATORY</w:t>
            </w:r>
          </w:p>
        </w:tc>
        <w:tc>
          <w:tcPr>
            <w:tcW w:w="5953" w:type="dxa"/>
            <w:vAlign w:val="center"/>
          </w:tcPr>
          <w:p w14:paraId="398CCBD9" w14:textId="4D43BABF" w:rsidR="00B90CDB" w:rsidRPr="00F673AD" w:rsidRDefault="00B90CDB" w:rsidP="00F673A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673AD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="005F3220" w:rsidRPr="00F673AD">
              <w:rPr>
                <w:rFonts w:ascii="Times New Roman" w:hAnsi="Times New Roman" w:cs="Times New Roman"/>
                <w:sz w:val="18"/>
                <w:szCs w:val="18"/>
              </w:rPr>
              <w:t>DR AKASH SHARMA, DR PRACHI MOHANTY</w:t>
            </w:r>
          </w:p>
        </w:tc>
      </w:tr>
    </w:tbl>
    <w:p w14:paraId="661C4DFA" w14:textId="4C0CA392" w:rsidR="00314CCC" w:rsidRPr="009D7F7E" w:rsidRDefault="00314CCC" w:rsidP="00314CCC">
      <w:pPr>
        <w:jc w:val="both"/>
        <w:rPr>
          <w:rFonts w:ascii="Times New Roman" w:hAnsi="Times New Roman" w:cs="Times New Roman"/>
          <w:w w:val="105"/>
        </w:rPr>
      </w:pPr>
      <w:r w:rsidRPr="009D7F7E">
        <w:rPr>
          <w:rFonts w:ascii="Times New Roman" w:hAnsi="Times New Roman" w:cs="Times New Roman"/>
          <w:w w:val="105"/>
        </w:rPr>
        <w:tab/>
      </w:r>
      <w:r w:rsidR="006C7ED3" w:rsidRPr="009D7F7E">
        <w:rPr>
          <w:rFonts w:ascii="Times New Roman" w:hAnsi="Times New Roman" w:cs="Times New Roman"/>
          <w:w w:val="105"/>
        </w:rPr>
        <w:t xml:space="preserve"> </w:t>
      </w:r>
    </w:p>
    <w:p w14:paraId="795E7E8E" w14:textId="096BC69C" w:rsidR="00314CCC" w:rsidRPr="009D7F7E" w:rsidRDefault="00314CCC" w:rsidP="00314CCC">
      <w:pPr>
        <w:jc w:val="both"/>
        <w:rPr>
          <w:rFonts w:ascii="Times New Roman" w:hAnsi="Times New Roman" w:cs="Times New Roman"/>
          <w:b/>
          <w:szCs w:val="28"/>
        </w:rPr>
      </w:pPr>
      <w:r w:rsidRPr="009D7F7E">
        <w:rPr>
          <w:rFonts w:ascii="Times New Roman" w:hAnsi="Times New Roman" w:cs="Times New Roman"/>
          <w:b/>
          <w:szCs w:val="28"/>
        </w:rPr>
        <w:t xml:space="preserve">ROOM NO. A2-404                                                                                                               </w:t>
      </w:r>
      <w:r w:rsidR="009D7F7E">
        <w:rPr>
          <w:rFonts w:ascii="Times New Roman" w:hAnsi="Times New Roman" w:cs="Times New Roman"/>
          <w:b/>
          <w:szCs w:val="28"/>
        </w:rPr>
        <w:t xml:space="preserve">         </w:t>
      </w:r>
      <w:r w:rsidRPr="009D7F7E">
        <w:rPr>
          <w:rFonts w:ascii="Times New Roman" w:hAnsi="Times New Roman" w:cs="Times New Roman"/>
          <w:b/>
          <w:szCs w:val="28"/>
        </w:rPr>
        <w:t xml:space="preserve"> </w:t>
      </w:r>
      <w:r w:rsidRPr="009D7F7E">
        <w:rPr>
          <w:rFonts w:ascii="Times New Roman" w:hAnsi="Times New Roman" w:cs="Times New Roman"/>
          <w:b/>
          <w:iCs/>
        </w:rPr>
        <w:t xml:space="preserve">MEMO NO._______ </w:t>
      </w:r>
      <w:r w:rsidR="00D14B3C">
        <w:rPr>
          <w:rFonts w:ascii="Times New Roman" w:hAnsi="Times New Roman" w:cs="Times New Roman"/>
          <w:b/>
          <w:iCs/>
        </w:rPr>
        <w:t>/               DATED    05.02.</w:t>
      </w:r>
      <w:r w:rsidR="00CF160B">
        <w:rPr>
          <w:rFonts w:ascii="Times New Roman" w:hAnsi="Times New Roman" w:cs="Times New Roman"/>
          <w:b/>
          <w:iCs/>
        </w:rPr>
        <w:t>2024</w:t>
      </w:r>
    </w:p>
    <w:p w14:paraId="176E5DC3" w14:textId="77777777" w:rsidR="00D351F9" w:rsidRPr="009D7F7E" w:rsidRDefault="00D351F9" w:rsidP="00F10D8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sectPr w:rsidR="00D351F9" w:rsidRPr="009D7F7E" w:rsidSect="00153633"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18D590" w14:textId="77777777" w:rsidR="00E7531A" w:rsidRDefault="00E7531A" w:rsidP="00D67FC7">
      <w:r>
        <w:separator/>
      </w:r>
    </w:p>
  </w:endnote>
  <w:endnote w:type="continuationSeparator" w:id="0">
    <w:p w14:paraId="6CE4E31A" w14:textId="77777777" w:rsidR="00E7531A" w:rsidRDefault="00E7531A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A33A31" w14:textId="77777777" w:rsidR="00E7531A" w:rsidRDefault="00E7531A" w:rsidP="00D67FC7">
      <w:r>
        <w:separator/>
      </w:r>
    </w:p>
  </w:footnote>
  <w:footnote w:type="continuationSeparator" w:id="0">
    <w:p w14:paraId="1CD238B0" w14:textId="77777777" w:rsidR="00E7531A" w:rsidRDefault="00E7531A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2C1041" w14:textId="455EFFC6" w:rsidR="00314CCC" w:rsidRPr="00F852DF" w:rsidRDefault="009D7F7E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>
      <w:rPr>
        <w:noProof/>
        <w:lang w:val="en-IN" w:eastAsia="en-IN" w:bidi="ar-SA"/>
      </w:rPr>
      <mc:AlternateContent>
        <mc:Choice Requires="wpg">
          <w:drawing>
            <wp:anchor distT="0" distB="0" distL="114300" distR="114300" simplePos="0" relativeHeight="251662848" behindDoc="0" locked="0" layoutInCell="1" allowOverlap="1" wp14:anchorId="68872C4A" wp14:editId="606A1C42">
              <wp:simplePos x="0" y="0"/>
              <wp:positionH relativeFrom="column">
                <wp:posOffset>1314450</wp:posOffset>
              </wp:positionH>
              <wp:positionV relativeFrom="paragraph">
                <wp:posOffset>-343535</wp:posOffset>
              </wp:positionV>
              <wp:extent cx="6219825" cy="90487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3" name="Text Box 3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1887BB" w14:textId="77777777" w:rsidR="009D7F7E" w:rsidRPr="00252713" w:rsidRDefault="009D7F7E" w:rsidP="009D7F7E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14:paraId="6B1C0512" w14:textId="77777777" w:rsidR="009D7F7E" w:rsidRDefault="009D7F7E" w:rsidP="009D7F7E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14:paraId="2CFB725C" w14:textId="77777777" w:rsidR="009D7F7E" w:rsidRPr="00B95EC1" w:rsidRDefault="009D7F7E" w:rsidP="009D7F7E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4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8872C4A" id="Group 1" o:spid="_x0000_s1026" style="position:absolute;left:0;text-align:left;margin-left:103.5pt;margin-top:-27.05pt;width:489.75pt;height:71.25pt;z-index:251662848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8763;width:53435;height:7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/bmsQA&#10;AADaAAAADwAAAGRycy9kb3ducmV2LnhtbESPQWvCQBSE7wX/w/KE3urGFkqJriLSUoUGNQpeH9ln&#10;Es2+Dbtbk/rru4WCx2FmvmGm89404krO15YVjEcJCOLC6ppLBYf9x9MbCB+QNTaWScEPeZjPBg9T&#10;TLXteEfXPJQiQtinqKAKoU2l9EVFBv3ItsTRO1lnMETpSqkddhFuGvmcJK/SYM1xocKWlhUVl/zb&#10;KDh2+afbrNfnbbvKbptbnn3Re6bU47BfTEAE6sM9/N9eaQUv8Hcl3gA5+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Kf25rEAAAA2gAAAA8AAAAAAAAAAAAAAAAAmAIAAGRycy9k&#10;b3ducmV2LnhtbFBLBQYAAAAABAAEAPUAAACJAwAAAAA=&#10;" fillcolor="window" stroked="f" strokeweight=".5pt">
                <v:textbox>
                  <w:txbxContent>
                    <w:p w14:paraId="7F1887BB" w14:textId="77777777" w:rsidR="009D7F7E" w:rsidRPr="00252713" w:rsidRDefault="009D7F7E" w:rsidP="009D7F7E">
                      <w:pPr>
                        <w:tabs>
                          <w:tab w:val="center" w:pos="1985"/>
                          <w:tab w:val="right" w:pos="13041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14:paraId="6B1C0512" w14:textId="77777777" w:rsidR="009D7F7E" w:rsidRDefault="009D7F7E" w:rsidP="009D7F7E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14:paraId="2CFB725C" w14:textId="77777777" w:rsidR="009D7F7E" w:rsidRPr="00B95EC1" w:rsidRDefault="009D7F7E" w:rsidP="009D7F7E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8" type="#_x0000_t75" style="position:absolute;top:-857;width:9048;height:9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lNhTEAAAA2gAAAA8AAABkcnMvZG93bnJldi54bWxEj8FuwjAQRO9I/QdrK3EDh4pUNMWgFAkB&#10;t0J74baNt0naeB1sE8Lf15WQOI5m5o1mvuxNIzpyvrasYDJOQBAXVtdcKvj8WI9mIHxA1thYJgVX&#10;8rBcPAzmmGl74T11h1CKCGGfoYIqhDaT0hcVGfRj2xJH79s6gyFKV0rt8BLhppFPSfIsDdYcFyps&#10;aVVR8Xs4GwUuLd9e8t1xsk+3X6cf/55urvKo1PCxz19BBOrDPXxrb7WCKfxfiTdAL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DlNhTEAAAA2gAAAA8AAAAAAAAAAAAAAAAA&#10;nwIAAGRycy9kb3ducmV2LnhtbFBLBQYAAAAABAAEAPcAAACQAwAAAAA=&#10;">
                <v:imagedata r:id="rId2" o:title="F9919C0B-0719-49D3-A389-A67499BC56BB"/>
                <v:path arrowok="t"/>
              </v:shape>
            </v:group>
          </w:pict>
        </mc:Fallback>
      </mc:AlternateContent>
    </w:r>
    <w:r w:rsidR="00314CCC"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sLQwMLMwNTI2tzRR0lEKTi0uzszPAykwNKwFAK+2QSQtAAAA"/>
  </w:docVars>
  <w:rsids>
    <w:rsidRoot w:val="00D67FC7"/>
    <w:rsid w:val="00002645"/>
    <w:rsid w:val="000070A1"/>
    <w:rsid w:val="00007A93"/>
    <w:rsid w:val="000131B2"/>
    <w:rsid w:val="000136CE"/>
    <w:rsid w:val="00016B3B"/>
    <w:rsid w:val="00020891"/>
    <w:rsid w:val="00021F12"/>
    <w:rsid w:val="0002387E"/>
    <w:rsid w:val="000244EE"/>
    <w:rsid w:val="00026561"/>
    <w:rsid w:val="000345B8"/>
    <w:rsid w:val="00034A3D"/>
    <w:rsid w:val="00034EBD"/>
    <w:rsid w:val="00052168"/>
    <w:rsid w:val="00054521"/>
    <w:rsid w:val="00060641"/>
    <w:rsid w:val="0006088F"/>
    <w:rsid w:val="00061807"/>
    <w:rsid w:val="0006315D"/>
    <w:rsid w:val="0006362D"/>
    <w:rsid w:val="00071695"/>
    <w:rsid w:val="0007244A"/>
    <w:rsid w:val="000730EA"/>
    <w:rsid w:val="00073F03"/>
    <w:rsid w:val="000756A6"/>
    <w:rsid w:val="00076AE8"/>
    <w:rsid w:val="00077FCA"/>
    <w:rsid w:val="00080153"/>
    <w:rsid w:val="00080D2B"/>
    <w:rsid w:val="0008444B"/>
    <w:rsid w:val="00087EE4"/>
    <w:rsid w:val="00091408"/>
    <w:rsid w:val="00094797"/>
    <w:rsid w:val="00095924"/>
    <w:rsid w:val="000972EF"/>
    <w:rsid w:val="000A0F72"/>
    <w:rsid w:val="000B2804"/>
    <w:rsid w:val="000B29F1"/>
    <w:rsid w:val="000B5A68"/>
    <w:rsid w:val="000C09BA"/>
    <w:rsid w:val="000C5743"/>
    <w:rsid w:val="000C6052"/>
    <w:rsid w:val="000D10C9"/>
    <w:rsid w:val="000D2B2B"/>
    <w:rsid w:val="000D4218"/>
    <w:rsid w:val="000D429B"/>
    <w:rsid w:val="000D72C9"/>
    <w:rsid w:val="000D7EC9"/>
    <w:rsid w:val="000E7AFD"/>
    <w:rsid w:val="000F0491"/>
    <w:rsid w:val="000F0CC3"/>
    <w:rsid w:val="00102365"/>
    <w:rsid w:val="0011118D"/>
    <w:rsid w:val="00111428"/>
    <w:rsid w:val="00114044"/>
    <w:rsid w:val="001147E1"/>
    <w:rsid w:val="00114BE3"/>
    <w:rsid w:val="00115CEF"/>
    <w:rsid w:val="001200DA"/>
    <w:rsid w:val="001241BF"/>
    <w:rsid w:val="00125AD7"/>
    <w:rsid w:val="00130718"/>
    <w:rsid w:val="001349CD"/>
    <w:rsid w:val="001412D9"/>
    <w:rsid w:val="00144AD3"/>
    <w:rsid w:val="00144F83"/>
    <w:rsid w:val="00153633"/>
    <w:rsid w:val="00154504"/>
    <w:rsid w:val="00162145"/>
    <w:rsid w:val="00162858"/>
    <w:rsid w:val="00162B22"/>
    <w:rsid w:val="001652D6"/>
    <w:rsid w:val="00167334"/>
    <w:rsid w:val="0017119D"/>
    <w:rsid w:val="00176AE9"/>
    <w:rsid w:val="0018144E"/>
    <w:rsid w:val="001849AD"/>
    <w:rsid w:val="00185EEF"/>
    <w:rsid w:val="00187C5D"/>
    <w:rsid w:val="00195D6E"/>
    <w:rsid w:val="001A67D1"/>
    <w:rsid w:val="001B1CCD"/>
    <w:rsid w:val="001B7DA9"/>
    <w:rsid w:val="001C50FA"/>
    <w:rsid w:val="001C76C3"/>
    <w:rsid w:val="001D4B87"/>
    <w:rsid w:val="001D5849"/>
    <w:rsid w:val="001E336B"/>
    <w:rsid w:val="001E7937"/>
    <w:rsid w:val="001F001A"/>
    <w:rsid w:val="001F57B3"/>
    <w:rsid w:val="001F5D04"/>
    <w:rsid w:val="00200180"/>
    <w:rsid w:val="002016E6"/>
    <w:rsid w:val="00204F92"/>
    <w:rsid w:val="00213554"/>
    <w:rsid w:val="002161E5"/>
    <w:rsid w:val="00223B7B"/>
    <w:rsid w:val="00224265"/>
    <w:rsid w:val="00225684"/>
    <w:rsid w:val="002259F9"/>
    <w:rsid w:val="00237AD1"/>
    <w:rsid w:val="00237F5E"/>
    <w:rsid w:val="00240499"/>
    <w:rsid w:val="00240D8D"/>
    <w:rsid w:val="00243C19"/>
    <w:rsid w:val="00245A79"/>
    <w:rsid w:val="00247A86"/>
    <w:rsid w:val="00251A97"/>
    <w:rsid w:val="00251B60"/>
    <w:rsid w:val="0025712D"/>
    <w:rsid w:val="0026079B"/>
    <w:rsid w:val="00266958"/>
    <w:rsid w:val="00276B88"/>
    <w:rsid w:val="00283D26"/>
    <w:rsid w:val="00284D63"/>
    <w:rsid w:val="002907F4"/>
    <w:rsid w:val="00291C13"/>
    <w:rsid w:val="00293A29"/>
    <w:rsid w:val="002957F3"/>
    <w:rsid w:val="00295E1E"/>
    <w:rsid w:val="002A25BA"/>
    <w:rsid w:val="002A31F9"/>
    <w:rsid w:val="002A4CFA"/>
    <w:rsid w:val="002B497E"/>
    <w:rsid w:val="002B5325"/>
    <w:rsid w:val="002B56CB"/>
    <w:rsid w:val="002C320E"/>
    <w:rsid w:val="002C3925"/>
    <w:rsid w:val="002C3C50"/>
    <w:rsid w:val="002C3C6C"/>
    <w:rsid w:val="002C45E3"/>
    <w:rsid w:val="002C4CE7"/>
    <w:rsid w:val="002C651A"/>
    <w:rsid w:val="002C6CB8"/>
    <w:rsid w:val="002C6F34"/>
    <w:rsid w:val="002D053A"/>
    <w:rsid w:val="002D17B6"/>
    <w:rsid w:val="002D24ED"/>
    <w:rsid w:val="002D52AF"/>
    <w:rsid w:val="002D785B"/>
    <w:rsid w:val="002E2512"/>
    <w:rsid w:val="002E37AA"/>
    <w:rsid w:val="002E5710"/>
    <w:rsid w:val="002F1101"/>
    <w:rsid w:val="002F4C0E"/>
    <w:rsid w:val="002F6CCB"/>
    <w:rsid w:val="0030320B"/>
    <w:rsid w:val="0030750B"/>
    <w:rsid w:val="00313B33"/>
    <w:rsid w:val="00313D72"/>
    <w:rsid w:val="00314CCC"/>
    <w:rsid w:val="00317164"/>
    <w:rsid w:val="00320EAF"/>
    <w:rsid w:val="0032160E"/>
    <w:rsid w:val="003228DF"/>
    <w:rsid w:val="00326BDE"/>
    <w:rsid w:val="003313C1"/>
    <w:rsid w:val="00332D64"/>
    <w:rsid w:val="003347CE"/>
    <w:rsid w:val="00334D92"/>
    <w:rsid w:val="0033733A"/>
    <w:rsid w:val="00341364"/>
    <w:rsid w:val="00342CA6"/>
    <w:rsid w:val="00346E29"/>
    <w:rsid w:val="00350E51"/>
    <w:rsid w:val="003576B4"/>
    <w:rsid w:val="00367D45"/>
    <w:rsid w:val="00376658"/>
    <w:rsid w:val="003A1362"/>
    <w:rsid w:val="003A4859"/>
    <w:rsid w:val="003A4997"/>
    <w:rsid w:val="003A7133"/>
    <w:rsid w:val="003C21A7"/>
    <w:rsid w:val="003C2706"/>
    <w:rsid w:val="003C37AA"/>
    <w:rsid w:val="003C41E6"/>
    <w:rsid w:val="003C63EA"/>
    <w:rsid w:val="003D155D"/>
    <w:rsid w:val="003D2908"/>
    <w:rsid w:val="003D54F2"/>
    <w:rsid w:val="003E59AC"/>
    <w:rsid w:val="003F0EFE"/>
    <w:rsid w:val="003F156D"/>
    <w:rsid w:val="003F3953"/>
    <w:rsid w:val="003F52A2"/>
    <w:rsid w:val="003F58E6"/>
    <w:rsid w:val="003F7049"/>
    <w:rsid w:val="00405EC4"/>
    <w:rsid w:val="00406568"/>
    <w:rsid w:val="00410C69"/>
    <w:rsid w:val="00423A2B"/>
    <w:rsid w:val="00424F97"/>
    <w:rsid w:val="00425D16"/>
    <w:rsid w:val="00427038"/>
    <w:rsid w:val="00431B72"/>
    <w:rsid w:val="00434E5E"/>
    <w:rsid w:val="00435E80"/>
    <w:rsid w:val="0044001D"/>
    <w:rsid w:val="004546DA"/>
    <w:rsid w:val="00454852"/>
    <w:rsid w:val="004559E2"/>
    <w:rsid w:val="0045692B"/>
    <w:rsid w:val="00462660"/>
    <w:rsid w:val="0046308B"/>
    <w:rsid w:val="00464B23"/>
    <w:rsid w:val="00466EE5"/>
    <w:rsid w:val="00467BEF"/>
    <w:rsid w:val="00470F01"/>
    <w:rsid w:val="00471DCD"/>
    <w:rsid w:val="00474C7B"/>
    <w:rsid w:val="00480351"/>
    <w:rsid w:val="00481A1C"/>
    <w:rsid w:val="00485B9B"/>
    <w:rsid w:val="0048725B"/>
    <w:rsid w:val="00491727"/>
    <w:rsid w:val="0049538A"/>
    <w:rsid w:val="004A1AF3"/>
    <w:rsid w:val="004A240D"/>
    <w:rsid w:val="004A39EC"/>
    <w:rsid w:val="004A750C"/>
    <w:rsid w:val="004B0355"/>
    <w:rsid w:val="004B11A6"/>
    <w:rsid w:val="004B245F"/>
    <w:rsid w:val="004C1551"/>
    <w:rsid w:val="004C254B"/>
    <w:rsid w:val="004C307F"/>
    <w:rsid w:val="004C36B9"/>
    <w:rsid w:val="004D3871"/>
    <w:rsid w:val="004D4D32"/>
    <w:rsid w:val="004D4E95"/>
    <w:rsid w:val="004D5283"/>
    <w:rsid w:val="004D6597"/>
    <w:rsid w:val="004E0E2C"/>
    <w:rsid w:val="004E78CB"/>
    <w:rsid w:val="004F11BA"/>
    <w:rsid w:val="004F1B80"/>
    <w:rsid w:val="004F4A79"/>
    <w:rsid w:val="004F60FB"/>
    <w:rsid w:val="0050444B"/>
    <w:rsid w:val="0050747B"/>
    <w:rsid w:val="00513160"/>
    <w:rsid w:val="005245F6"/>
    <w:rsid w:val="00527F62"/>
    <w:rsid w:val="005303B0"/>
    <w:rsid w:val="005369B2"/>
    <w:rsid w:val="0054136C"/>
    <w:rsid w:val="00542324"/>
    <w:rsid w:val="00545716"/>
    <w:rsid w:val="00547FB5"/>
    <w:rsid w:val="005501FD"/>
    <w:rsid w:val="005622D7"/>
    <w:rsid w:val="0056560C"/>
    <w:rsid w:val="005707C2"/>
    <w:rsid w:val="005727AE"/>
    <w:rsid w:val="00575A74"/>
    <w:rsid w:val="00577F6A"/>
    <w:rsid w:val="0058386D"/>
    <w:rsid w:val="0058644A"/>
    <w:rsid w:val="00587A07"/>
    <w:rsid w:val="005937A1"/>
    <w:rsid w:val="00593FA0"/>
    <w:rsid w:val="00597516"/>
    <w:rsid w:val="00597AE0"/>
    <w:rsid w:val="00597F96"/>
    <w:rsid w:val="005A126A"/>
    <w:rsid w:val="005A223A"/>
    <w:rsid w:val="005A6380"/>
    <w:rsid w:val="005B3555"/>
    <w:rsid w:val="005B515A"/>
    <w:rsid w:val="005B60C9"/>
    <w:rsid w:val="005C7DF2"/>
    <w:rsid w:val="005D0E2E"/>
    <w:rsid w:val="005D1470"/>
    <w:rsid w:val="005D154D"/>
    <w:rsid w:val="005D311B"/>
    <w:rsid w:val="005D5BBD"/>
    <w:rsid w:val="005D71FE"/>
    <w:rsid w:val="005E00C2"/>
    <w:rsid w:val="005E2EB1"/>
    <w:rsid w:val="005E3DF1"/>
    <w:rsid w:val="005E63CC"/>
    <w:rsid w:val="005F3220"/>
    <w:rsid w:val="005F3DF4"/>
    <w:rsid w:val="005F528B"/>
    <w:rsid w:val="006002B8"/>
    <w:rsid w:val="0060314F"/>
    <w:rsid w:val="0060655E"/>
    <w:rsid w:val="00617D94"/>
    <w:rsid w:val="00620519"/>
    <w:rsid w:val="00620F74"/>
    <w:rsid w:val="00622D81"/>
    <w:rsid w:val="006240B0"/>
    <w:rsid w:val="00624339"/>
    <w:rsid w:val="006305FE"/>
    <w:rsid w:val="006334A8"/>
    <w:rsid w:val="00636E67"/>
    <w:rsid w:val="00641F33"/>
    <w:rsid w:val="00652146"/>
    <w:rsid w:val="00652931"/>
    <w:rsid w:val="00652C90"/>
    <w:rsid w:val="006545BF"/>
    <w:rsid w:val="00655CB6"/>
    <w:rsid w:val="006562CF"/>
    <w:rsid w:val="0065648A"/>
    <w:rsid w:val="0066067B"/>
    <w:rsid w:val="00662A43"/>
    <w:rsid w:val="006641A8"/>
    <w:rsid w:val="00664E4C"/>
    <w:rsid w:val="00665002"/>
    <w:rsid w:val="00675E73"/>
    <w:rsid w:val="00680443"/>
    <w:rsid w:val="00680A38"/>
    <w:rsid w:val="0068300C"/>
    <w:rsid w:val="00685082"/>
    <w:rsid w:val="00690B2A"/>
    <w:rsid w:val="006A3869"/>
    <w:rsid w:val="006A7076"/>
    <w:rsid w:val="006B1628"/>
    <w:rsid w:val="006B3B5B"/>
    <w:rsid w:val="006C0130"/>
    <w:rsid w:val="006C1C09"/>
    <w:rsid w:val="006C7ED3"/>
    <w:rsid w:val="006D4F72"/>
    <w:rsid w:val="006D5CCB"/>
    <w:rsid w:val="006D7A4E"/>
    <w:rsid w:val="006E287F"/>
    <w:rsid w:val="006E65F4"/>
    <w:rsid w:val="006F254F"/>
    <w:rsid w:val="006F4851"/>
    <w:rsid w:val="006F4B42"/>
    <w:rsid w:val="006F7750"/>
    <w:rsid w:val="00702F7E"/>
    <w:rsid w:val="00703135"/>
    <w:rsid w:val="00706F8C"/>
    <w:rsid w:val="00707365"/>
    <w:rsid w:val="00707E77"/>
    <w:rsid w:val="007130E7"/>
    <w:rsid w:val="00716F53"/>
    <w:rsid w:val="007214C9"/>
    <w:rsid w:val="007278C5"/>
    <w:rsid w:val="00733B64"/>
    <w:rsid w:val="00733B90"/>
    <w:rsid w:val="00736EE4"/>
    <w:rsid w:val="007432D9"/>
    <w:rsid w:val="007449BF"/>
    <w:rsid w:val="00746BF9"/>
    <w:rsid w:val="0075136C"/>
    <w:rsid w:val="00751717"/>
    <w:rsid w:val="00755896"/>
    <w:rsid w:val="007570B1"/>
    <w:rsid w:val="0076449E"/>
    <w:rsid w:val="007679E6"/>
    <w:rsid w:val="00767C28"/>
    <w:rsid w:val="007733EC"/>
    <w:rsid w:val="0077471C"/>
    <w:rsid w:val="0078020E"/>
    <w:rsid w:val="00780216"/>
    <w:rsid w:val="00781057"/>
    <w:rsid w:val="007838AB"/>
    <w:rsid w:val="00785EF8"/>
    <w:rsid w:val="00792FE5"/>
    <w:rsid w:val="0079450F"/>
    <w:rsid w:val="007A1301"/>
    <w:rsid w:val="007A6813"/>
    <w:rsid w:val="007B2434"/>
    <w:rsid w:val="007B2A55"/>
    <w:rsid w:val="007B49CA"/>
    <w:rsid w:val="007B6D62"/>
    <w:rsid w:val="007C0F74"/>
    <w:rsid w:val="007C1531"/>
    <w:rsid w:val="007C175E"/>
    <w:rsid w:val="007C2906"/>
    <w:rsid w:val="007C2955"/>
    <w:rsid w:val="007C39CB"/>
    <w:rsid w:val="007C7D98"/>
    <w:rsid w:val="007D0286"/>
    <w:rsid w:val="007D2EFA"/>
    <w:rsid w:val="007D5730"/>
    <w:rsid w:val="007E16E3"/>
    <w:rsid w:val="007E4B8F"/>
    <w:rsid w:val="007F32AA"/>
    <w:rsid w:val="007F3FE6"/>
    <w:rsid w:val="007F4A74"/>
    <w:rsid w:val="007F590C"/>
    <w:rsid w:val="008021D8"/>
    <w:rsid w:val="00807573"/>
    <w:rsid w:val="0081080B"/>
    <w:rsid w:val="0081338E"/>
    <w:rsid w:val="00814508"/>
    <w:rsid w:val="00817C1E"/>
    <w:rsid w:val="008206F2"/>
    <w:rsid w:val="008269F1"/>
    <w:rsid w:val="008307C4"/>
    <w:rsid w:val="00832A42"/>
    <w:rsid w:val="008353E7"/>
    <w:rsid w:val="00843833"/>
    <w:rsid w:val="0084428E"/>
    <w:rsid w:val="00847D67"/>
    <w:rsid w:val="0085058E"/>
    <w:rsid w:val="00854F7A"/>
    <w:rsid w:val="00860700"/>
    <w:rsid w:val="00861486"/>
    <w:rsid w:val="00864447"/>
    <w:rsid w:val="00864F13"/>
    <w:rsid w:val="00865631"/>
    <w:rsid w:val="00867235"/>
    <w:rsid w:val="00872AF4"/>
    <w:rsid w:val="0087468F"/>
    <w:rsid w:val="00875017"/>
    <w:rsid w:val="00877422"/>
    <w:rsid w:val="00877A21"/>
    <w:rsid w:val="00893D3D"/>
    <w:rsid w:val="0089407F"/>
    <w:rsid w:val="00897DD1"/>
    <w:rsid w:val="008A0BE0"/>
    <w:rsid w:val="008A1791"/>
    <w:rsid w:val="008A1C18"/>
    <w:rsid w:val="008A4606"/>
    <w:rsid w:val="008A5AEE"/>
    <w:rsid w:val="008A70F4"/>
    <w:rsid w:val="008B2E90"/>
    <w:rsid w:val="008B4913"/>
    <w:rsid w:val="008B6227"/>
    <w:rsid w:val="008B6A31"/>
    <w:rsid w:val="008C09B2"/>
    <w:rsid w:val="008C0CBE"/>
    <w:rsid w:val="008C2FF4"/>
    <w:rsid w:val="008C33E8"/>
    <w:rsid w:val="008C3BED"/>
    <w:rsid w:val="008C55FF"/>
    <w:rsid w:val="008D001F"/>
    <w:rsid w:val="008D0A6C"/>
    <w:rsid w:val="008D0CC0"/>
    <w:rsid w:val="008D1809"/>
    <w:rsid w:val="008D4474"/>
    <w:rsid w:val="008D4BCB"/>
    <w:rsid w:val="008E0B86"/>
    <w:rsid w:val="008E6B25"/>
    <w:rsid w:val="008F2392"/>
    <w:rsid w:val="008F4B0C"/>
    <w:rsid w:val="008F4C6F"/>
    <w:rsid w:val="008F7E7D"/>
    <w:rsid w:val="00907913"/>
    <w:rsid w:val="00910A27"/>
    <w:rsid w:val="00921701"/>
    <w:rsid w:val="00921B1A"/>
    <w:rsid w:val="00923149"/>
    <w:rsid w:val="00926AB5"/>
    <w:rsid w:val="00927688"/>
    <w:rsid w:val="009302E3"/>
    <w:rsid w:val="00931E30"/>
    <w:rsid w:val="00933E7D"/>
    <w:rsid w:val="009422A0"/>
    <w:rsid w:val="00946D47"/>
    <w:rsid w:val="0095361B"/>
    <w:rsid w:val="00957392"/>
    <w:rsid w:val="009607CB"/>
    <w:rsid w:val="00960FE6"/>
    <w:rsid w:val="00961D3B"/>
    <w:rsid w:val="009638A3"/>
    <w:rsid w:val="00965D21"/>
    <w:rsid w:val="00981BAE"/>
    <w:rsid w:val="00982D36"/>
    <w:rsid w:val="00992E06"/>
    <w:rsid w:val="009942B1"/>
    <w:rsid w:val="0099600E"/>
    <w:rsid w:val="009973CD"/>
    <w:rsid w:val="009976B0"/>
    <w:rsid w:val="009978EC"/>
    <w:rsid w:val="009A695E"/>
    <w:rsid w:val="009A6CBB"/>
    <w:rsid w:val="009A779A"/>
    <w:rsid w:val="009B130C"/>
    <w:rsid w:val="009B3EAC"/>
    <w:rsid w:val="009C3950"/>
    <w:rsid w:val="009C4652"/>
    <w:rsid w:val="009C4E2E"/>
    <w:rsid w:val="009C603D"/>
    <w:rsid w:val="009D4F05"/>
    <w:rsid w:val="009D6C88"/>
    <w:rsid w:val="009D7F7E"/>
    <w:rsid w:val="009F0306"/>
    <w:rsid w:val="009F055E"/>
    <w:rsid w:val="009F0D37"/>
    <w:rsid w:val="009F2F78"/>
    <w:rsid w:val="009F31A1"/>
    <w:rsid w:val="009F40CA"/>
    <w:rsid w:val="009F544C"/>
    <w:rsid w:val="009F6941"/>
    <w:rsid w:val="009F72C8"/>
    <w:rsid w:val="00A0034D"/>
    <w:rsid w:val="00A010E9"/>
    <w:rsid w:val="00A037EE"/>
    <w:rsid w:val="00A05B58"/>
    <w:rsid w:val="00A0778F"/>
    <w:rsid w:val="00A1201C"/>
    <w:rsid w:val="00A1262C"/>
    <w:rsid w:val="00A13824"/>
    <w:rsid w:val="00A150D6"/>
    <w:rsid w:val="00A15A66"/>
    <w:rsid w:val="00A24C64"/>
    <w:rsid w:val="00A30A2A"/>
    <w:rsid w:val="00A313BD"/>
    <w:rsid w:val="00A31B7E"/>
    <w:rsid w:val="00A337CC"/>
    <w:rsid w:val="00A33E58"/>
    <w:rsid w:val="00A34405"/>
    <w:rsid w:val="00A345DB"/>
    <w:rsid w:val="00A36230"/>
    <w:rsid w:val="00A40001"/>
    <w:rsid w:val="00A412C7"/>
    <w:rsid w:val="00A43B84"/>
    <w:rsid w:val="00A442B7"/>
    <w:rsid w:val="00A561DF"/>
    <w:rsid w:val="00A575E0"/>
    <w:rsid w:val="00A57646"/>
    <w:rsid w:val="00A60EF2"/>
    <w:rsid w:val="00A62775"/>
    <w:rsid w:val="00A62F19"/>
    <w:rsid w:val="00A742B8"/>
    <w:rsid w:val="00A803CE"/>
    <w:rsid w:val="00A82170"/>
    <w:rsid w:val="00A83ADD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75CC"/>
    <w:rsid w:val="00AB7ACF"/>
    <w:rsid w:val="00AB7F10"/>
    <w:rsid w:val="00AC2824"/>
    <w:rsid w:val="00AC3A57"/>
    <w:rsid w:val="00AC4DA3"/>
    <w:rsid w:val="00AC51A1"/>
    <w:rsid w:val="00AD0E5D"/>
    <w:rsid w:val="00AD1875"/>
    <w:rsid w:val="00AD25A4"/>
    <w:rsid w:val="00AD6C20"/>
    <w:rsid w:val="00AE06B3"/>
    <w:rsid w:val="00AE1E82"/>
    <w:rsid w:val="00AF2D34"/>
    <w:rsid w:val="00AF37DB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31429"/>
    <w:rsid w:val="00B31977"/>
    <w:rsid w:val="00B336B8"/>
    <w:rsid w:val="00B340B2"/>
    <w:rsid w:val="00B34555"/>
    <w:rsid w:val="00B34957"/>
    <w:rsid w:val="00B37E35"/>
    <w:rsid w:val="00B42333"/>
    <w:rsid w:val="00B44387"/>
    <w:rsid w:val="00B5022E"/>
    <w:rsid w:val="00B5320A"/>
    <w:rsid w:val="00B54CDE"/>
    <w:rsid w:val="00B57922"/>
    <w:rsid w:val="00B60678"/>
    <w:rsid w:val="00B65C4E"/>
    <w:rsid w:val="00B718A3"/>
    <w:rsid w:val="00B73C92"/>
    <w:rsid w:val="00B75CF9"/>
    <w:rsid w:val="00B80BAE"/>
    <w:rsid w:val="00B81AB9"/>
    <w:rsid w:val="00B90CDB"/>
    <w:rsid w:val="00B9659E"/>
    <w:rsid w:val="00BA225F"/>
    <w:rsid w:val="00BA262F"/>
    <w:rsid w:val="00BA3C18"/>
    <w:rsid w:val="00BA45EF"/>
    <w:rsid w:val="00BB3DFD"/>
    <w:rsid w:val="00BB72B1"/>
    <w:rsid w:val="00BB79F9"/>
    <w:rsid w:val="00BC259B"/>
    <w:rsid w:val="00BC7D6F"/>
    <w:rsid w:val="00BD2674"/>
    <w:rsid w:val="00BD2ECB"/>
    <w:rsid w:val="00BD737A"/>
    <w:rsid w:val="00BE3D37"/>
    <w:rsid w:val="00BE4979"/>
    <w:rsid w:val="00BF0B05"/>
    <w:rsid w:val="00BF19C5"/>
    <w:rsid w:val="00BF7466"/>
    <w:rsid w:val="00C01106"/>
    <w:rsid w:val="00C026C9"/>
    <w:rsid w:val="00C048A7"/>
    <w:rsid w:val="00C0553E"/>
    <w:rsid w:val="00C123F7"/>
    <w:rsid w:val="00C12713"/>
    <w:rsid w:val="00C16D9C"/>
    <w:rsid w:val="00C16F52"/>
    <w:rsid w:val="00C17D36"/>
    <w:rsid w:val="00C2207C"/>
    <w:rsid w:val="00C36069"/>
    <w:rsid w:val="00C41D77"/>
    <w:rsid w:val="00C4383E"/>
    <w:rsid w:val="00C43DE5"/>
    <w:rsid w:val="00C4715D"/>
    <w:rsid w:val="00C50783"/>
    <w:rsid w:val="00C51146"/>
    <w:rsid w:val="00C51596"/>
    <w:rsid w:val="00C553E1"/>
    <w:rsid w:val="00C63CDA"/>
    <w:rsid w:val="00C6435B"/>
    <w:rsid w:val="00C7443C"/>
    <w:rsid w:val="00C77651"/>
    <w:rsid w:val="00C805F5"/>
    <w:rsid w:val="00C83B08"/>
    <w:rsid w:val="00C95BBA"/>
    <w:rsid w:val="00CA3892"/>
    <w:rsid w:val="00CB39A4"/>
    <w:rsid w:val="00CB5357"/>
    <w:rsid w:val="00CB6A4A"/>
    <w:rsid w:val="00CB6CBE"/>
    <w:rsid w:val="00CB72FE"/>
    <w:rsid w:val="00CC54ED"/>
    <w:rsid w:val="00CD29E0"/>
    <w:rsid w:val="00CD505A"/>
    <w:rsid w:val="00CE09EB"/>
    <w:rsid w:val="00CE1196"/>
    <w:rsid w:val="00CE2A22"/>
    <w:rsid w:val="00CE39DE"/>
    <w:rsid w:val="00CE6857"/>
    <w:rsid w:val="00CF0C28"/>
    <w:rsid w:val="00CF122E"/>
    <w:rsid w:val="00CF160B"/>
    <w:rsid w:val="00CF259A"/>
    <w:rsid w:val="00CF5F1D"/>
    <w:rsid w:val="00D0445E"/>
    <w:rsid w:val="00D05899"/>
    <w:rsid w:val="00D06137"/>
    <w:rsid w:val="00D06995"/>
    <w:rsid w:val="00D10396"/>
    <w:rsid w:val="00D11546"/>
    <w:rsid w:val="00D14B3C"/>
    <w:rsid w:val="00D1539E"/>
    <w:rsid w:val="00D15DDC"/>
    <w:rsid w:val="00D17749"/>
    <w:rsid w:val="00D21666"/>
    <w:rsid w:val="00D27169"/>
    <w:rsid w:val="00D35110"/>
    <w:rsid w:val="00D351F9"/>
    <w:rsid w:val="00D3553D"/>
    <w:rsid w:val="00D36A22"/>
    <w:rsid w:val="00D36B42"/>
    <w:rsid w:val="00D43D39"/>
    <w:rsid w:val="00D45C93"/>
    <w:rsid w:val="00D47431"/>
    <w:rsid w:val="00D47E06"/>
    <w:rsid w:val="00D5350F"/>
    <w:rsid w:val="00D54AE2"/>
    <w:rsid w:val="00D64988"/>
    <w:rsid w:val="00D67FC7"/>
    <w:rsid w:val="00D705E6"/>
    <w:rsid w:val="00D7262A"/>
    <w:rsid w:val="00D8106B"/>
    <w:rsid w:val="00D9051F"/>
    <w:rsid w:val="00D92DEA"/>
    <w:rsid w:val="00D94344"/>
    <w:rsid w:val="00D944D8"/>
    <w:rsid w:val="00D94CD3"/>
    <w:rsid w:val="00D95AF5"/>
    <w:rsid w:val="00DA6D63"/>
    <w:rsid w:val="00DB4074"/>
    <w:rsid w:val="00DB460D"/>
    <w:rsid w:val="00DB613B"/>
    <w:rsid w:val="00DC0C96"/>
    <w:rsid w:val="00DC25F8"/>
    <w:rsid w:val="00DC31AF"/>
    <w:rsid w:val="00DC5385"/>
    <w:rsid w:val="00DD04DA"/>
    <w:rsid w:val="00DD251D"/>
    <w:rsid w:val="00DD2F78"/>
    <w:rsid w:val="00DD55A0"/>
    <w:rsid w:val="00DE7DC8"/>
    <w:rsid w:val="00DF32EA"/>
    <w:rsid w:val="00DF40D6"/>
    <w:rsid w:val="00DF4320"/>
    <w:rsid w:val="00DF7603"/>
    <w:rsid w:val="00E03A7F"/>
    <w:rsid w:val="00E1539E"/>
    <w:rsid w:val="00E15F33"/>
    <w:rsid w:val="00E166C8"/>
    <w:rsid w:val="00E17CC7"/>
    <w:rsid w:val="00E23D22"/>
    <w:rsid w:val="00E45DE1"/>
    <w:rsid w:val="00E46DA7"/>
    <w:rsid w:val="00E479F1"/>
    <w:rsid w:val="00E512C4"/>
    <w:rsid w:val="00E53F73"/>
    <w:rsid w:val="00E55429"/>
    <w:rsid w:val="00E6307B"/>
    <w:rsid w:val="00E75214"/>
    <w:rsid w:val="00E7531A"/>
    <w:rsid w:val="00E77F46"/>
    <w:rsid w:val="00E81824"/>
    <w:rsid w:val="00E83A34"/>
    <w:rsid w:val="00E83C10"/>
    <w:rsid w:val="00E86179"/>
    <w:rsid w:val="00E91402"/>
    <w:rsid w:val="00E93129"/>
    <w:rsid w:val="00E93AD6"/>
    <w:rsid w:val="00E9500E"/>
    <w:rsid w:val="00EA1C83"/>
    <w:rsid w:val="00EA5E65"/>
    <w:rsid w:val="00EA71A2"/>
    <w:rsid w:val="00EB03BD"/>
    <w:rsid w:val="00EB08D8"/>
    <w:rsid w:val="00EB172E"/>
    <w:rsid w:val="00EB5B62"/>
    <w:rsid w:val="00EB5D6A"/>
    <w:rsid w:val="00ED1971"/>
    <w:rsid w:val="00ED343F"/>
    <w:rsid w:val="00EE1154"/>
    <w:rsid w:val="00EE15FB"/>
    <w:rsid w:val="00EE485A"/>
    <w:rsid w:val="00EE63B2"/>
    <w:rsid w:val="00EE7801"/>
    <w:rsid w:val="00EE7DA3"/>
    <w:rsid w:val="00EF38C7"/>
    <w:rsid w:val="00EF6035"/>
    <w:rsid w:val="00EF76C2"/>
    <w:rsid w:val="00EF7DCB"/>
    <w:rsid w:val="00F10D8D"/>
    <w:rsid w:val="00F1120A"/>
    <w:rsid w:val="00F12FB3"/>
    <w:rsid w:val="00F23140"/>
    <w:rsid w:val="00F251F5"/>
    <w:rsid w:val="00F2718C"/>
    <w:rsid w:val="00F27A83"/>
    <w:rsid w:val="00F32A4C"/>
    <w:rsid w:val="00F33B8E"/>
    <w:rsid w:val="00F44610"/>
    <w:rsid w:val="00F44C81"/>
    <w:rsid w:val="00F46251"/>
    <w:rsid w:val="00F46BAF"/>
    <w:rsid w:val="00F478DD"/>
    <w:rsid w:val="00F479E7"/>
    <w:rsid w:val="00F5026C"/>
    <w:rsid w:val="00F60F5F"/>
    <w:rsid w:val="00F62C2C"/>
    <w:rsid w:val="00F653C7"/>
    <w:rsid w:val="00F673AD"/>
    <w:rsid w:val="00F7097D"/>
    <w:rsid w:val="00F71D97"/>
    <w:rsid w:val="00F75AA8"/>
    <w:rsid w:val="00F804C6"/>
    <w:rsid w:val="00F84910"/>
    <w:rsid w:val="00F852DF"/>
    <w:rsid w:val="00F957DA"/>
    <w:rsid w:val="00FA1B70"/>
    <w:rsid w:val="00FA25DB"/>
    <w:rsid w:val="00FA6510"/>
    <w:rsid w:val="00FB45BB"/>
    <w:rsid w:val="00FC19CE"/>
    <w:rsid w:val="00FD1397"/>
    <w:rsid w:val="00FD2AC0"/>
    <w:rsid w:val="00FD2DA9"/>
    <w:rsid w:val="00FD30DF"/>
    <w:rsid w:val="00FE2BA4"/>
    <w:rsid w:val="00FE2D79"/>
    <w:rsid w:val="00FE3A47"/>
    <w:rsid w:val="00FE472A"/>
    <w:rsid w:val="00FE7E17"/>
    <w:rsid w:val="00FF6392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5CCE14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B603D-3A00-43F2-8DED-2AFDD96E7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6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Microsoft account</cp:lastModifiedBy>
  <cp:revision>169</cp:revision>
  <cp:lastPrinted>2023-07-13T11:05:00Z</cp:lastPrinted>
  <dcterms:created xsi:type="dcterms:W3CDTF">2022-04-12T09:56:00Z</dcterms:created>
  <dcterms:modified xsi:type="dcterms:W3CDTF">2024-01-31T17:34:00Z</dcterms:modified>
</cp:coreProperties>
</file>